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Pakistan</w:t>
      </w:r>
      <w:r>
        <w:t xml:space="preserve"> </w:t>
      </w:r>
      <w:r>
        <w:t xml:space="preserve">Karachi</w:t>
      </w:r>
    </w:p>
    <w:bookmarkStart w:id="25" w:name="cover-letter"/>
    <w:p>
      <w:pPr>
        <w:pStyle w:val="Heading1"/>
      </w:pPr>
      <w:r>
        <w:t xml:space="preserve">Cover Letter</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p>
      <w:pPr>
        <w:pStyle w:val="BodyText"/>
      </w:pPr>
      <w:r>
        <w:rPr>
          <w:bCs/>
          <w:b/>
        </w:rPr>
        <w:t xml:space="preserve">Date:</w:t>
      </w:r>
      <w:r>
        <w:t xml:space="preserve"> </w:t>
      </w:r>
      <w:r>
        <w:t xml:space="preserve">[Insert Date]</w:t>
      </w:r>
    </w:p>
    <w:bookmarkStart w:id="24" w:name="to-the-hiring-manager"/>
    <w:p>
      <w:pPr>
        <w:pStyle w:val="Heading2"/>
      </w:pPr>
      <w:r>
        <w:t xml:space="preserve">To the Hiring Manager,</w:t>
      </w:r>
    </w:p>
    <w:p>
      <w:pPr>
        <w:pStyle w:val="FirstParagraph"/>
      </w:pPr>
      <w:r>
        <w:t xml:space="preserve">I am writing to express my sincere interest in the Photographer position at your esteemed organization in Pakistan, specifically Karachi. As a dedicated and passionate photographer with over [X years] of experience capturing the essence of life through my lens, I am eager to contribute my skills and creativity to your team. Karachi, a city known for its vibrant culture, bustling streets, and rich heritage, has always inspired me as a Photographer. My goal is to create visual narratives that reflect the unique spirit of Pakistan Karachi while meeting the highest standards of professionalism and artistry.</w:t>
      </w:r>
    </w:p>
    <w:bookmarkStart w:id="20" w:name="why-i-am-a-strong-fit-for-this-role"/>
    <w:p>
      <w:pPr>
        <w:pStyle w:val="Heading3"/>
      </w:pPr>
      <w:r>
        <w:t xml:space="preserve">Why I Am a Strong Fit for This Role</w:t>
      </w:r>
    </w:p>
    <w:p>
      <w:pPr>
        <w:pStyle w:val="FirstParagraph"/>
      </w:pPr>
      <w:r>
        <w:t xml:space="preserve">As a Photographer, I have honed my ability to transform everyday moments into compelling images that resonate with emotion and storytelling. My work spans various genres, including portrait photography, event coverage, and documentary-style imagery. In Karachi, where the city’s dynamic energy is unparalleled, I have developed a deep appreciation for capturing its multicultural tapestry—from the serene beauty of Malir Creek to the bustling chaos of Saddar. This adaptability has allowed me to thrive in fast-paced environments while maintaining a focus on quality and attention to detail.</w:t>
      </w:r>
    </w:p>
    <w:p>
      <w:pPr>
        <w:pStyle w:val="BodyText"/>
      </w:pPr>
      <w:r>
        <w:t xml:space="preserve">My technical expertise includes mastery of DSLR and mirrorless cameras, lighting techniques, and post-production software such as Adobe Photoshop and Lightroom. However, what truly sets me apart is my ability to connect with subjects, whether they are individuals or entire communities. I understand that photography is not just about capturing light but also about understanding the story behind it. In Pakistan Karachi, where cultural sensitivity and authenticity are paramount, I have learned to approach each project with respect and a deep sense of responsibility.</w:t>
      </w:r>
    </w:p>
    <w:bookmarkEnd w:id="20"/>
    <w:bookmarkStart w:id="21" w:name="experience-in-pakistan-karachi"/>
    <w:p>
      <w:pPr>
        <w:pStyle w:val="Heading3"/>
      </w:pPr>
      <w:r>
        <w:t xml:space="preserve">Experience in Pakistan Karachi</w:t>
      </w:r>
    </w:p>
    <w:p>
      <w:pPr>
        <w:pStyle w:val="FirstParagraph"/>
      </w:pPr>
      <w:r>
        <w:t xml:space="preserve">Over the years, I have collaborated with numerous local businesses, event planners, and cultural organizations in Karachi. These experiences have equipped me with a nuanced understanding of the city’s unique challenges and opportunities. For instance, during my work on a series of street photography projects in Clifton and Gulshan-e-Iqbal, I captured the essence of daily life while ensuring that my subjects felt comfortable and respected. This project was later featured in [Local Magazine/Platform], which reinforced my belief in the power of visual storytelling to bridge cultural gaps.</w:t>
      </w:r>
    </w:p>
    <w:p>
      <w:pPr>
        <w:pStyle w:val="BodyText"/>
      </w:pPr>
      <w:r>
        <w:t xml:space="preserve">Additionally, I have worked on corporate events such as product launches and charity galas, where I balanced technical precision with creative flair to meet the expectations of discerning clients. My ability to adapt to different settings—whether it’s a high-profile event in the heart of Karachi or a quiet moment in a local market—has made me a versatile Photographer capable of delivering exceptional results under pressure.</w:t>
      </w:r>
    </w:p>
    <w:bookmarkEnd w:id="21"/>
    <w:bookmarkStart w:id="22" w:name="why-karachi-is-special-to-me"/>
    <w:p>
      <w:pPr>
        <w:pStyle w:val="Heading3"/>
      </w:pPr>
      <w:r>
        <w:t xml:space="preserve">Why Karachi is Special to Me</w:t>
      </w:r>
    </w:p>
    <w:p>
      <w:pPr>
        <w:pStyle w:val="FirstParagraph"/>
      </w:pPr>
      <w:r>
        <w:t xml:space="preserve">Pakistan Karachi holds a special place in my heart. As the economic and cultural hub of the country, it is a city that never stops evolving. From its iconic landmarks like the Empress Market to its hidden gems such as the Lyari River, Karachi offers endless inspiration for a Photographer. I have always been drawn to its contrasts—the juxtaposition of modernity and tradition, urban sprawl and natural beauty. This duality has shaped my approach to photography, encouraging me to seek out moments that highlight the city’s resilience and diversity.</w:t>
      </w:r>
    </w:p>
    <w:p>
      <w:pPr>
        <w:pStyle w:val="BodyText"/>
      </w:pPr>
      <w:r>
        <w:t xml:space="preserve">Moreover, Karachi’s thriving arts scene and growing demand for visual content have made it an exciting place for Photographers. I am particularly interested in contributing to projects that celebrate the city’s heritage while embracing innovation. Whether it’s documenting local festivals, capturing the vibrancy of street food culture, or profiling emerging artists, I am committed to using my skills to tell stories that matter.</w:t>
      </w:r>
    </w:p>
    <w:bookmarkEnd w:id="22"/>
    <w:bookmarkStart w:id="23" w:name="conclusion"/>
    <w:p>
      <w:pPr>
        <w:pStyle w:val="Heading3"/>
      </w:pPr>
      <w:r>
        <w:t xml:space="preserve">Conclusion</w:t>
      </w:r>
    </w:p>
    <w:p>
      <w:pPr>
        <w:pStyle w:val="FirstParagraph"/>
      </w:pPr>
      <w:r>
        <w:t xml:space="preserve">In conclusion, I am confident that my passion for photography, combined with my experience in Pakistan Karachi, makes me an ideal candidate for this role. I am eager to bring my technical expertise, cultural awareness, and creative vision to your organization. I would be honored to contribute to the visual legacy of Karachi by creating images that capture its soul and inspire future generations.</w:t>
      </w:r>
    </w:p>
    <w:p>
      <w:pPr>
        <w:pStyle w:val="BodyText"/>
      </w:pPr>
      <w:r>
        <w:t xml:space="preserve">Thank you for considering my application. I look forward to the opportunity to discuss how I can contribute to your team. Please feel free to contact me at [Your Phone Number] or [Your Email Address] for any additional information or an interview.</w:t>
      </w:r>
    </w:p>
    <w:p>
      <w:pPr>
        <w:pStyle w:val="BodyText"/>
      </w:pPr>
      <w:r>
        <w:t xml:space="preserve">Sincerely,</w:t>
      </w:r>
    </w:p>
    <w:p>
      <w:pPr>
        <w:pStyle w:val="BodyText"/>
      </w:pPr>
      <w:r>
        <w:t xml:space="preserve">[Your Full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 in Pakistan Karachi</dc:title>
  <dc:creator/>
  <dc:language>en</dc:language>
  <cp:keywords/>
  <dcterms:created xsi:type="dcterms:W3CDTF">2026-07-23T14:44:43Z</dcterms:created>
  <dcterms:modified xsi:type="dcterms:W3CDTF">2026-07-23T14:44:43Z</dcterms:modified>
</cp:coreProperties>
</file>

<file path=docProps/custom.xml><?xml version="1.0" encoding="utf-8"?>
<Properties xmlns="http://schemas.openxmlformats.org/officeDocument/2006/custom-properties" xmlns:vt="http://schemas.openxmlformats.org/officeDocument/2006/docPropsVTypes"/>
</file>